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בצד שרת יש </w:t>
      </w:r>
      <w:r w:rsidR="00D06911">
        <w:rPr>
          <w:rFonts w:hint="cs"/>
          <w:rtl/>
        </w:rPr>
        <w:t>שלושה</w:t>
      </w:r>
      <w:r>
        <w:rPr>
          <w:rFonts w:hint="cs"/>
          <w:rtl/>
        </w:rPr>
        <w:t xml:space="preserve"> חלקים מרכזיים:</w:t>
      </w:r>
    </w:p>
    <w:p w:rsidR="00645835" w:rsidRDefault="00D06911" w:rsidP="00645835">
      <w:pPr>
        <w:bidi/>
        <w:ind w:firstLine="720"/>
        <w:rPr>
          <w:rtl/>
        </w:rPr>
      </w:pPr>
      <w:r>
        <w:t>Resource</w:t>
      </w:r>
      <w:r w:rsidR="00645835"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D06911" w:rsidP="006E6E17">
      <w:pPr>
        <w:bidi/>
        <w:ind w:firstLine="720"/>
        <w:rPr>
          <w:rtl/>
        </w:rPr>
      </w:pPr>
      <w:r>
        <w:t>Authentication</w:t>
      </w:r>
      <w:r w:rsidR="00645835"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 w:rsidR="00645835">
        <w:rPr>
          <w:rFonts w:hint="cs"/>
          <w:rtl/>
        </w:rPr>
        <w:t xml:space="preserve">פל בחלוקה ובדיקה של טוקנים ובהרשמה, שחזור ומחיקת חשבון. </w:t>
      </w:r>
    </w:p>
    <w:p w:rsidR="00D06911" w:rsidRDefault="00D06911" w:rsidP="00D06911">
      <w:pPr>
        <w:bidi/>
        <w:ind w:firstLine="720"/>
        <w:rPr>
          <w:rFonts w:hint="cs"/>
          <w:rtl/>
        </w:rPr>
      </w:pPr>
      <w:r>
        <w:t>User Management</w:t>
      </w:r>
      <w:r>
        <w:rPr>
          <w:rFonts w:hint="cs"/>
          <w:rtl/>
        </w:rPr>
        <w:t>: ניהול המשתמש. הרשמה מחיקה ושחכתי סיסמא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094C08" w:rsidRPr="001D2122" w:rsidRDefault="00835E38" w:rsidP="00094C08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094C08" w:rsidRDefault="00E40F1B" w:rsidP="00094C08">
      <w:pPr>
        <w:bidi/>
        <w:rPr>
          <w:rFonts w:hint="cs"/>
          <w:b/>
          <w:rtl/>
        </w:rPr>
      </w:pPr>
      <w:bookmarkStart w:id="0" w:name="_GoBack"/>
      <w:bookmarkEnd w:id="0"/>
      <w:r>
        <w:rPr>
          <w:rFonts w:hint="cs"/>
          <w:b/>
          <w:noProof/>
          <w:rtl/>
          <w:lang w:val="he-IL"/>
        </w:rPr>
        <w:drawing>
          <wp:inline distT="0" distB="0" distL="0" distR="0">
            <wp:extent cx="5943600" cy="7492365"/>
            <wp:effectExtent l="0" t="0" r="0" b="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erver + client scema-Page-1.sv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4143"/>
                    <a:stretch/>
                  </pic:blipFill>
                  <pic:spPr bwMode="auto">
                    <a:xfrm>
                      <a:off x="0" y="0"/>
                      <a:ext cx="5943600" cy="749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proofErr w:type="spellStart"/>
      <w:r>
        <w:rPr>
          <w:rFonts w:hint="cs"/>
          <w:b/>
          <w:rtl/>
        </w:rPr>
        <w:t>לשהתמש</w:t>
      </w:r>
      <w:proofErr w:type="spellEnd"/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ListParagraph"/>
        <w:numPr>
          <w:ilvl w:val="0"/>
          <w:numId w:val="13"/>
        </w:numPr>
        <w:bidi/>
        <w:rPr>
          <w:b/>
          <w:rtl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</w:p>
    <w:p w:rsidR="00DF425C" w:rsidRDefault="00DF425C" w:rsidP="00DF425C">
      <w:pPr>
        <w:bidi/>
        <w:rPr>
          <w:rtl/>
        </w:rPr>
      </w:pPr>
    </w:p>
    <w:p w:rsidR="00DF425C" w:rsidRDefault="005141A3" w:rsidP="00DF425C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  <w:rPr>
          <w:rFonts w:hint="cs"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Fonts w:hint="cs"/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בקשת הזדהות ולידי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מכיל מחלקה של </w:t>
      </w:r>
      <w:r w:rsidR="00CE3216">
        <w:rPr>
          <w:rFonts w:hint="cs"/>
          <w:rtl/>
        </w:rPr>
        <w:t>הזדהות</w:t>
      </w:r>
      <w:r>
        <w:rPr>
          <w:rFonts w:hint="cs"/>
          <w:rtl/>
        </w:rPr>
        <w:t xml:space="preserve"> עם סיסמא, מאפשר ולידציה לנתונים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</w:t>
      </w:r>
      <w:r>
        <w:rPr>
          <w:rFonts w:hint="cs"/>
          <w:rtl/>
        </w:rPr>
        <w:t xml:space="preserve">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Fonts w:hint="cs"/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</w:t>
      </w:r>
      <w:r>
        <w:rPr>
          <w:rFonts w:hint="cs"/>
          <w:rtl/>
        </w:rPr>
        <w:t xml:space="preserve">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Fonts w:hint="cs"/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Fonts w:hint="cs"/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</w:t>
      </w:r>
      <w:r>
        <w:rPr>
          <w:rFonts w:hint="cs"/>
          <w:rtl/>
        </w:rPr>
        <w:t>שלושה</w:t>
      </w:r>
      <w:r>
        <w:rPr>
          <w:rFonts w:hint="cs"/>
          <w:rtl/>
        </w:rPr>
        <w:t xml:space="preserve"> </w:t>
      </w:r>
      <w:r>
        <w:rPr>
          <w:rFonts w:hint="cs"/>
        </w:rPr>
        <w:t>URL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proofErr w:type="gramStart"/>
      <w:r>
        <w:rPr>
          <w:rFonts w:hint="cs"/>
          <w:rtl/>
        </w:rPr>
        <w:t xml:space="preserve">מכיל </w:t>
      </w:r>
      <w:r>
        <w:rPr>
          <w:rFonts w:hint="cs"/>
          <w:rtl/>
        </w:rPr>
        <w:t xml:space="preserve"> את</w:t>
      </w:r>
      <w:proofErr w:type="gramEnd"/>
      <w:r>
        <w:rPr>
          <w:rFonts w:hint="cs"/>
          <w:rtl/>
        </w:rPr>
        <w:t xml:space="preserve">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Fonts w:hint="cs"/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proofErr w:type="spellStart"/>
      <w:r>
        <w:t>reqest</w:t>
      </w:r>
      <w:proofErr w:type="spellEnd"/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793D7C" w:rsidRDefault="00E40F1B" w:rsidP="003D5E23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3600" cy="6067425"/>
            <wp:effectExtent l="0" t="0" r="0" b="9525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rver class diagram-URI.sv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t="4211"/>
                    <a:stretch/>
                  </pic:blipFill>
                  <pic:spPr bwMode="auto">
                    <a:xfrm>
                      <a:off x="0" y="0"/>
                      <a:ext cx="5943600" cy="6067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D5E23" w:rsidRPr="00E40F1B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>- בקשות לפני הזדהות- שינוי סיסמא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AutenticatedRequest</w:t>
      </w:r>
      <w:proofErr w:type="spellEnd"/>
      <w:r w:rsidRPr="00E40F1B">
        <w:rPr>
          <w:rFonts w:hint="cs"/>
          <w:b/>
          <w:rtl/>
        </w:rPr>
        <w:t>- בקשות לאחר הזדהות, לא משנה באיזו שיטה- בקשוה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ד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עם הזדהות תקינה אך לא קיימת במערכת 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rFonts w:hint="cs"/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? האם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לא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E40F1B" w:rsidRDefault="00E40F1B" w:rsidP="00E40F1B">
      <w:pPr>
        <w:bidi/>
        <w:rPr>
          <w:b/>
        </w:rPr>
      </w:pPr>
      <w:r>
        <w:rPr>
          <w:b/>
          <w:noProof/>
        </w:rPr>
        <w:drawing>
          <wp:inline distT="0" distB="0" distL="0" distR="0">
            <wp:extent cx="5943600" cy="7553960"/>
            <wp:effectExtent l="0" t="0" r="0" b="889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rver class diagram-Request.sv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t="2937"/>
                    <a:stretch/>
                  </pic:blipFill>
                  <pic:spPr bwMode="auto">
                    <a:xfrm>
                      <a:off x="0" y="0"/>
                      <a:ext cx="5943600" cy="755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3216" w:rsidRPr="00CE3216" w:rsidRDefault="00CE3216" w:rsidP="00CE3216">
      <w:pPr>
        <w:bidi/>
        <w:rPr>
          <w:rFonts w:hint="cs"/>
          <w:b/>
          <w:rtl/>
        </w:rPr>
      </w:pP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  <w:r>
        <w:rPr>
          <w:color w:val="FF0000"/>
          <w:rtl/>
        </w:rPr>
        <w:br w:type="page"/>
      </w: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</w:t>
      </w:r>
      <w:r w:rsidR="00CE3216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064704" w:rsidRDefault="00064704" w:rsidP="00064704">
      <w:pPr>
        <w:bidi/>
        <w:rPr>
          <w:rFonts w:hint="cs"/>
          <w:b/>
          <w:rtl/>
        </w:rPr>
      </w:pPr>
      <w:r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>
        <w:rPr>
          <w:b/>
        </w:rPr>
        <w:t>Request</w:t>
      </w:r>
      <w:r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מטפלות במשתמש לאחר שהזדהה וידוע שיש לו הרשאות לפעולה זו (חוץ ממקרה אחד של בדיקת רמת ההבטחה ב</w:t>
      </w:r>
      <w:proofErr w:type="spellStart"/>
      <w:r>
        <w:rPr>
          <w:rFonts w:hint="cs"/>
          <w:b/>
        </w:rPr>
        <w:t>P</w:t>
      </w:r>
      <w:r>
        <w:rPr>
          <w:b/>
        </w:rPr>
        <w:t>rogramUri</w:t>
      </w:r>
      <w:proofErr w:type="spellEnd"/>
      <w:r w:rsidR="00094C08">
        <w:rPr>
          <w:rFonts w:hint="cs"/>
          <w:b/>
          <w:rtl/>
        </w:rPr>
        <w:t xml:space="preserve"> כדי לאפשר רמות הבטחה שונות לרשומות שונות</w:t>
      </w:r>
      <w:r>
        <w:rPr>
          <w:rFonts w:hint="cs"/>
          <w:b/>
          <w:rtl/>
        </w:rPr>
        <w:t>).</w:t>
      </w:r>
    </w:p>
    <w:p w:rsidR="00CE3216" w:rsidRPr="000C11DD" w:rsidRDefault="00CE3216" w:rsidP="00CE3216">
      <w:pPr>
        <w:bidi/>
        <w:rPr>
          <w:b/>
        </w:rPr>
      </w:pP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 xml:space="preserve">מפתחות הצפנה: </w:t>
      </w:r>
      <w:r w:rsidR="00D06911">
        <w:rPr>
          <w:rFonts w:hint="cs"/>
          <w:rtl/>
        </w:rPr>
        <w:t>נמצאים בקבצים בתיקיות הקוד.</w:t>
      </w:r>
    </w:p>
    <w:p w:rsidR="005D5D95" w:rsidRPr="005D5D95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את</w:t>
      </w:r>
      <w:proofErr w:type="spellEnd"/>
      <w:r>
        <w:rPr>
          <w:rFonts w:hint="cs"/>
          <w:rtl/>
        </w:rPr>
        <w:t xml:space="preserve"> המשתמש 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  <w:rPr>
          <w:rtl/>
        </w:rPr>
      </w:pPr>
      <w:r>
        <w:rPr>
          <w:rFonts w:hint="cs"/>
          <w:rtl/>
        </w:rPr>
        <w:t>רמת אבטחה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73DF" w:rsidRDefault="000C73DF" w:rsidP="00E8766D">
      <w:pPr>
        <w:spacing w:line="240" w:lineRule="auto"/>
      </w:pPr>
      <w:r>
        <w:separator/>
      </w:r>
    </w:p>
  </w:endnote>
  <w:endnote w:type="continuationSeparator" w:id="0">
    <w:p w:rsidR="000C73DF" w:rsidRDefault="000C73DF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73DF" w:rsidRDefault="000C73DF" w:rsidP="00E8766D">
      <w:pPr>
        <w:spacing w:line="240" w:lineRule="auto"/>
      </w:pPr>
      <w:r>
        <w:separator/>
      </w:r>
    </w:p>
  </w:footnote>
  <w:footnote w:type="continuationSeparator" w:id="0">
    <w:p w:rsidR="000C73DF" w:rsidRDefault="000C73DF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6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6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rgUABhMidiwAAAA="/>
  </w:docVars>
  <w:rsids>
    <w:rsidRoot w:val="00E660C3"/>
    <w:rsid w:val="00064704"/>
    <w:rsid w:val="00094C08"/>
    <w:rsid w:val="000C11DD"/>
    <w:rsid w:val="000C46DD"/>
    <w:rsid w:val="000C73DF"/>
    <w:rsid w:val="000D6986"/>
    <w:rsid w:val="0014132C"/>
    <w:rsid w:val="00186B92"/>
    <w:rsid w:val="001958D8"/>
    <w:rsid w:val="001D2122"/>
    <w:rsid w:val="001F22D4"/>
    <w:rsid w:val="002105BC"/>
    <w:rsid w:val="00313315"/>
    <w:rsid w:val="0034491C"/>
    <w:rsid w:val="00363927"/>
    <w:rsid w:val="003D2983"/>
    <w:rsid w:val="003D5E23"/>
    <w:rsid w:val="003D7D81"/>
    <w:rsid w:val="003E12DF"/>
    <w:rsid w:val="005141A3"/>
    <w:rsid w:val="005D5D95"/>
    <w:rsid w:val="005F519C"/>
    <w:rsid w:val="0061145C"/>
    <w:rsid w:val="00645835"/>
    <w:rsid w:val="0068428E"/>
    <w:rsid w:val="006874A2"/>
    <w:rsid w:val="006C58B2"/>
    <w:rsid w:val="006C6A08"/>
    <w:rsid w:val="006E6E17"/>
    <w:rsid w:val="00716A97"/>
    <w:rsid w:val="007872B1"/>
    <w:rsid w:val="00793D7C"/>
    <w:rsid w:val="007E1E37"/>
    <w:rsid w:val="00825BED"/>
    <w:rsid w:val="00835E38"/>
    <w:rsid w:val="0084784F"/>
    <w:rsid w:val="0093195B"/>
    <w:rsid w:val="009B5417"/>
    <w:rsid w:val="00A30130"/>
    <w:rsid w:val="00B40A5B"/>
    <w:rsid w:val="00BA3406"/>
    <w:rsid w:val="00BA473D"/>
    <w:rsid w:val="00C0247D"/>
    <w:rsid w:val="00C67B1F"/>
    <w:rsid w:val="00CB6167"/>
    <w:rsid w:val="00CE3216"/>
    <w:rsid w:val="00D06911"/>
    <w:rsid w:val="00DA77FE"/>
    <w:rsid w:val="00DF425C"/>
    <w:rsid w:val="00E06CDB"/>
    <w:rsid w:val="00E40F1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9FF736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5</TotalTime>
  <Pages>11</Pages>
  <Words>1045</Words>
  <Characters>595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25</cp:revision>
  <dcterms:created xsi:type="dcterms:W3CDTF">2015-01-07T00:25:00Z</dcterms:created>
  <dcterms:modified xsi:type="dcterms:W3CDTF">2019-04-19T14:15:00Z</dcterms:modified>
</cp:coreProperties>
</file>